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1C469E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1C469E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335F69B2" w:rsidR="009603DA" w:rsidRPr="008174F1" w:rsidRDefault="001C469E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B87B62">
            <w:rPr>
              <w:b/>
              <w:caps/>
              <w:color w:val="000000" w:themeColor="text1"/>
              <w:sz w:val="72"/>
              <w:szCs w:val="72"/>
            </w:rPr>
            <w:t>9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1C469E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8D7D6A8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E31C97">
                  <w:rPr>
                    <w:rFonts w:ascii="Calibri" w:hAnsi="Calibri" w:cs="Calibri"/>
                    <w:color w:val="000000" w:themeColor="text1"/>
                    <w:sz w:val="20"/>
                  </w:rPr>
                  <w:t>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5ADF4467" w14:textId="65C0A490" w:rsidR="001F7C76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1324895" w:history="1">
            <w:r w:rsidR="001F7C76" w:rsidRPr="009A049D">
              <w:rPr>
                <w:rStyle w:val="Hyperlink"/>
                <w:noProof/>
              </w:rPr>
              <w:t>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Executive Summary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5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3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250026D" w14:textId="40BF4165" w:rsidR="001F7C76" w:rsidRDefault="001F7C76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6" w:history="1">
            <w:r w:rsidRPr="009A049D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9A049D">
              <w:rPr>
                <w:rStyle w:val="Hyperlink"/>
                <w:noProof/>
              </w:rPr>
              <w:t>Overall Weekly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24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9F5BA" w14:textId="62C886DD" w:rsidR="001F7C76" w:rsidRDefault="001F7C76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7" w:history="1">
            <w:r w:rsidRPr="009A049D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9A049D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24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4AA26" w14:textId="77AB9BB4" w:rsidR="001F7C76" w:rsidRDefault="001F7C76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8" w:history="1">
            <w:r w:rsidRPr="009A049D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9A049D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24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05BE1" w14:textId="27F9D927" w:rsidR="001F7C76" w:rsidRDefault="001F7C76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9" w:history="1">
            <w:r w:rsidRPr="009A049D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9A049D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24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1AC1E" w14:textId="61485959" w:rsidR="001F7C76" w:rsidRDefault="001F7C76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0" w:history="1">
            <w:r w:rsidRPr="009A049D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9A049D">
              <w:rPr>
                <w:rStyle w:val="Hyperlink"/>
                <w:noProof/>
              </w:rPr>
              <w:t>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24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4CB85" w14:textId="5A55ED76" w:rsidR="001F7C76" w:rsidRDefault="001F7C76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1" w:history="1">
            <w:r w:rsidRPr="009A049D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9A049D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24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0983D" w14:textId="0985EE61" w:rsidR="001F7C76" w:rsidRDefault="001F7C76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2" w:history="1">
            <w:r w:rsidRPr="009A049D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9A049D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24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D3DB7" w14:textId="7008693B" w:rsidR="001F7C76" w:rsidRDefault="001F7C76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3" w:history="1">
            <w:r w:rsidRPr="009A049D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9A049D">
              <w:rPr>
                <w:rStyle w:val="Hyperlink"/>
                <w:noProof/>
              </w:rPr>
              <w:t>Team Well-Be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24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5825A" w14:textId="7D3A0103" w:rsidR="001F7C76" w:rsidRDefault="001F7C76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4" w:history="1">
            <w:r w:rsidRPr="009A049D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9A049D">
              <w:rPr>
                <w:rStyle w:val="Hyperlink"/>
                <w:noProof/>
              </w:rPr>
              <w:t>Plan for Next We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24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68DB1" w14:textId="3883F093" w:rsidR="001F7C76" w:rsidRDefault="001F7C76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5" w:history="1">
            <w:r w:rsidRPr="009A049D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9A049D">
              <w:rPr>
                <w:rStyle w:val="Hyperlink"/>
                <w:noProof/>
              </w:rPr>
              <w:t>Next Week Va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24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66E5C" w14:textId="7DAAA4DD" w:rsidR="001F7C76" w:rsidRDefault="001F7C76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6" w:history="1">
            <w:r w:rsidRPr="009A049D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9A049D">
              <w:rPr>
                <w:rStyle w:val="Hyperlink"/>
                <w:noProof/>
              </w:rPr>
              <w:t>Next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24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DFBE2" w14:textId="29F47599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1324895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5D29450A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3F06E0">
              <w:rPr>
                <w:color w:val="000000"/>
              </w:rPr>
              <w:t xml:space="preserve">the </w:t>
            </w:r>
            <w:r w:rsidR="006F0380">
              <w:rPr>
                <w:color w:val="000000"/>
              </w:rPr>
              <w:t xml:space="preserve">A0100- Analysis Report and Research </w:t>
            </w:r>
            <w:r w:rsidR="006D1D44">
              <w:rPr>
                <w:color w:val="000000"/>
              </w:rPr>
              <w:t>algorithms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0624B995" w:rsidR="00AD7FD3" w:rsidRDefault="00D34BB1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13CF0EF9" w:rsidR="00AD7FD3" w:rsidRDefault="00F1574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3F708AF2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5A1EF9D" w:rsidR="00AD7FD3" w:rsidRDefault="005A021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616A6BDD" w:rsidR="00AD7FD3" w:rsidRDefault="00765CDF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5337A0C1" w:rsidR="00AD7FD3" w:rsidRDefault="00E0497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33D17E7" w14:textId="77777777" w:rsidR="00E7691E" w:rsidRDefault="00D1205D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mplete A0100 – Analysis Report </w:t>
            </w:r>
          </w:p>
          <w:p w14:paraId="008EEC57" w14:textId="77777777" w:rsidR="00D1205D" w:rsidRDefault="00D1205D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ntinue doing researching Algorithms</w:t>
            </w:r>
            <w:r w:rsidR="00142566">
              <w:rPr>
                <w:color w:val="000000" w:themeColor="text1"/>
                <w:szCs w:val="22"/>
              </w:rPr>
              <w:t xml:space="preserve"> </w:t>
            </w:r>
          </w:p>
          <w:p w14:paraId="4F6DFC4F" w14:textId="3B6FCA5D" w:rsidR="006C1AF6" w:rsidRPr="001B615C" w:rsidRDefault="006C1AF6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ntinue doing O0500 report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1324896"/>
      <w:r>
        <w:lastRenderedPageBreak/>
        <w:t>Overall Weekly Status</w:t>
      </w:r>
      <w:bookmarkEnd w:id="4"/>
    </w:p>
    <w:p w14:paraId="66142D0D" w14:textId="40BE5061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926989">
        <w:rPr>
          <w:color w:val="000000"/>
        </w:rPr>
        <w:t>3</w:t>
      </w:r>
      <w:r>
        <w:rPr>
          <w:color w:val="000000"/>
        </w:rPr>
        <w:t xml:space="preserve"> of the 1</w:t>
      </w:r>
      <w:r w:rsidRPr="00F80ECD">
        <w:rPr>
          <w:color w:val="000000"/>
          <w:vertAlign w:val="superscript"/>
        </w:rPr>
        <w:t>st</w:t>
      </w:r>
      <w:r>
        <w:rPr>
          <w:color w:val="000000"/>
        </w:rPr>
        <w:t xml:space="preserve"> PI.</w:t>
      </w:r>
    </w:p>
    <w:p w14:paraId="42A9A8C8" w14:textId="49021F4E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</w:t>
      </w:r>
      <w:r w:rsidR="007A7B47">
        <w:rPr>
          <w:color w:val="000000"/>
        </w:rPr>
        <w:t>continue writing A0100- Analysis Report</w:t>
      </w:r>
      <w:r w:rsidR="00C409BC">
        <w:rPr>
          <w:color w:val="000000"/>
        </w:rPr>
        <w:t xml:space="preserve"> and O0500 document</w:t>
      </w:r>
      <w:r w:rsidR="007A7B47">
        <w:rPr>
          <w:color w:val="000000"/>
        </w:rPr>
        <w:t>.</w:t>
      </w:r>
    </w:p>
    <w:p w14:paraId="3A573163" w14:textId="48821154" w:rsidR="00D6450B" w:rsidRDefault="00E218AC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Team has done a half of A0100 – Analysis Report</w:t>
      </w:r>
      <w:r w:rsidR="009F2133">
        <w:rPr>
          <w:color w:val="000000"/>
        </w:rPr>
        <w:t>.</w:t>
      </w:r>
    </w:p>
    <w:p w14:paraId="715D031F" w14:textId="00F9B361" w:rsidR="00E218AC" w:rsidRDefault="00E218AC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Team has done demo LSTM algorithm for stock price prediction</w:t>
      </w:r>
      <w:r w:rsidR="00C51321">
        <w:rPr>
          <w:color w:val="000000"/>
        </w:rPr>
        <w:t>.</w:t>
      </w:r>
    </w:p>
    <w:p w14:paraId="238AEA47" w14:textId="77777777" w:rsidR="002E2F71" w:rsidRDefault="002E2F71" w:rsidP="002E2F7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1324897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1324898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42A1E7FB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5A8E3079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703B8CE6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379955D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107F87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0781FF02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3D989E2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0836E916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36FFA3A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7CACD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5F7974A4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1922A9D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1324899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6B2722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222A0D78" w:rsidR="006B2722" w:rsidRDefault="006B2722" w:rsidP="006B2722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7D89951A" w:rsidR="006B2722" w:rsidRDefault="006B2722" w:rsidP="006B27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2B1C738C" w:rsidR="006B2722" w:rsidRDefault="006B2722" w:rsidP="006B2722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00251ED5" w:rsidR="006B2722" w:rsidRDefault="006B2722" w:rsidP="006B2722">
            <w:pPr>
              <w:spacing w:before="240"/>
              <w:jc w:val="center"/>
            </w:pP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1B289D3E" w:rsidR="006B2722" w:rsidRDefault="006B2722" w:rsidP="006B2722">
            <w:pPr>
              <w:spacing w:before="240"/>
              <w:jc w:val="center"/>
            </w:pP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07DBED3B" w:rsidR="006B2722" w:rsidRDefault="006B2722" w:rsidP="006B2722">
            <w:pPr>
              <w:spacing w:before="240"/>
              <w:jc w:val="center"/>
            </w:pPr>
          </w:p>
        </w:tc>
      </w:tr>
      <w:tr w:rsidR="006B2722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6B2722" w:rsidRDefault="006B2722" w:rsidP="006B2722">
            <w:pPr>
              <w:spacing w:before="240"/>
              <w:rPr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0E22AE04" w:rsidR="006B2722" w:rsidRPr="00D666CF" w:rsidRDefault="006B2722" w:rsidP="006B2722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771D7086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6626BC94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45B905F7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497C6EF2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</w:tr>
      <w:tr w:rsidR="006B2722" w14:paraId="568877E9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6B2722" w:rsidRDefault="006B2722" w:rsidP="006B2722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6DE3D68F" w14:textId="637A8074" w:rsidR="006B2722" w:rsidRDefault="006B2722" w:rsidP="006B2722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8AB26E8" w14:textId="734DA9AC" w:rsidR="006B2722" w:rsidRDefault="006B2722" w:rsidP="006B2722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9006EF8" w14:textId="38E2E3E5" w:rsidR="006B2722" w:rsidRDefault="006B2722" w:rsidP="006B2722">
            <w:pPr>
              <w:spacing w:before="240"/>
              <w:jc w:val="center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0ADEE04" w14:textId="30654A5F" w:rsidR="006B2722" w:rsidRDefault="006B2722" w:rsidP="006B2722">
            <w:pPr>
              <w:spacing w:before="240"/>
              <w:jc w:val="center"/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B910C10" w14:textId="3F72C110" w:rsidR="006B2722" w:rsidRDefault="006B2722" w:rsidP="006B2722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1324900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1324901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1324902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1324903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A1EC203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1BFF466" w:rsidR="00E34A60" w:rsidRDefault="002B480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13D6EA8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 xml:space="preserve">have </w:t>
            </w:r>
            <w:r w:rsidR="00BE3064">
              <w:rPr>
                <w:color w:val="0F2147"/>
              </w:rPr>
              <w:t>some</w:t>
            </w:r>
            <w:r w:rsidR="008775D1">
              <w:rPr>
                <w:color w:val="0F2147"/>
              </w:rPr>
              <w:t xml:space="preserve"> comment about </w:t>
            </w:r>
            <w:r w:rsidR="00BE3064">
              <w:rPr>
                <w:color w:val="0F2147"/>
              </w:rPr>
              <w:t>A0100 document</w:t>
            </w:r>
            <w:r w:rsidR="008775D1">
              <w:rPr>
                <w:color w:val="0F2147"/>
              </w:rPr>
              <w:t>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6A6E857A" w:rsidR="00E34A60" w:rsidRDefault="00A8683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6D79BFB4" w:rsidR="00E34A60" w:rsidRDefault="006741D9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1213C17A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2A0CF4">
              <w:rPr>
                <w:color w:val="0F2147"/>
              </w:rPr>
              <w:t>4</w:t>
            </w:r>
          </w:p>
          <w:p w14:paraId="700198F2" w14:textId="0F8C6D30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21AE412" w14:textId="1838FFF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F6DFCF1" w14:textId="58F85156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DB4AF0">
              <w:rPr>
                <w:color w:val="0F2147"/>
                <w:szCs w:val="22"/>
              </w:rPr>
              <w:t>4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F8" w14:textId="6305147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1324904"/>
      <w:r>
        <w:lastRenderedPageBreak/>
        <w:t>Plan for Next Week</w:t>
      </w:r>
      <w:bookmarkEnd w:id="12"/>
    </w:p>
    <w:p w14:paraId="0E47B917" w14:textId="77777777" w:rsidR="003B5AB8" w:rsidRDefault="003B5AB8" w:rsidP="003B5AB8">
      <w:pPr>
        <w:pStyle w:val="ListParagraph"/>
        <w:numPr>
          <w:ilvl w:val="0"/>
          <w:numId w:val="15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 xml:space="preserve">Each member will complete their assigned tasks. </w:t>
      </w:r>
    </w:p>
    <w:p w14:paraId="7094658B" w14:textId="77777777" w:rsidR="003B5AB8" w:rsidRDefault="003B5AB8" w:rsidP="003B5AB8">
      <w:pPr>
        <w:pStyle w:val="ListParagraph"/>
        <w:numPr>
          <w:ilvl w:val="0"/>
          <w:numId w:val="15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Continue doing A0100- Analysis Report document.</w:t>
      </w:r>
    </w:p>
    <w:p w14:paraId="0565AF69" w14:textId="77777777" w:rsidR="006772FF" w:rsidRDefault="003B5AB8" w:rsidP="006772FF">
      <w:pPr>
        <w:pStyle w:val="ListParagraph"/>
        <w:numPr>
          <w:ilvl w:val="0"/>
          <w:numId w:val="15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Research and implement algorithms</w:t>
      </w:r>
    </w:p>
    <w:p w14:paraId="0EE7E952" w14:textId="77777777" w:rsidR="006772FF" w:rsidRDefault="003B5AB8" w:rsidP="006772FF">
      <w:pPr>
        <w:pStyle w:val="ListParagraph"/>
        <w:numPr>
          <w:ilvl w:val="0"/>
          <w:numId w:val="15"/>
        </w:numPr>
        <w:spacing w:line="360" w:lineRule="auto"/>
        <w:rPr>
          <w:color w:val="000000" w:themeColor="text1"/>
          <w:szCs w:val="22"/>
        </w:rPr>
      </w:pPr>
      <w:r w:rsidRPr="006772FF">
        <w:rPr>
          <w:color w:val="000000" w:themeColor="text1"/>
          <w:szCs w:val="22"/>
        </w:rPr>
        <w:t>Continue doing O0500 document</w:t>
      </w:r>
    </w:p>
    <w:p w14:paraId="4F6DFD06" w14:textId="29070F6F" w:rsidR="00E34A60" w:rsidRPr="006772FF" w:rsidRDefault="003B5AB8" w:rsidP="006772FF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r>
        <w:t xml:space="preserve"> </w:t>
      </w:r>
      <w:bookmarkStart w:id="13" w:name="_Toc91324905"/>
      <w:r w:rsidR="00BF1C02"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1324906"/>
      <w:r>
        <w:t>Next Status Report</w:t>
      </w:r>
      <w:bookmarkEnd w:id="15"/>
    </w:p>
    <w:p w14:paraId="4F6DFD15" w14:textId="3DA161CA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2911F5">
        <w:rPr>
          <w:color w:val="000000"/>
        </w:rPr>
        <w:t>December</w:t>
      </w:r>
      <w:r w:rsidR="009B694C">
        <w:rPr>
          <w:color w:val="000000"/>
        </w:rPr>
        <w:t xml:space="preserve"> </w:t>
      </w:r>
      <w:r w:rsidR="00544069">
        <w:rPr>
          <w:color w:val="000000"/>
        </w:rPr>
        <w:t>30</w:t>
      </w:r>
      <w:r w:rsidR="009B694C">
        <w:rPr>
          <w:color w:val="000000"/>
          <w:vertAlign w:val="superscript"/>
        </w:rPr>
        <w:t>t</w:t>
      </w:r>
      <w:r w:rsidR="002911F5" w:rsidRPr="00BA712B">
        <w:rPr>
          <w:color w:val="000000"/>
          <w:vertAlign w:val="superscript"/>
        </w:rPr>
        <w:t>h</w:t>
      </w:r>
      <w:r w:rsidR="002911F5">
        <w:rPr>
          <w:color w:val="000000"/>
        </w:rPr>
        <w:t>, 2021</w:t>
      </w:r>
      <w:r>
        <w:rPr>
          <w:color w:val="000000"/>
        </w:rPr>
        <w:t>.</w:t>
      </w:r>
    </w:p>
    <w:sectPr w:rsidR="00E34A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B282B" w14:textId="77777777" w:rsidR="001C469E" w:rsidRDefault="001C469E">
      <w:pPr>
        <w:spacing w:after="0" w:line="240" w:lineRule="auto"/>
      </w:pPr>
      <w:r>
        <w:separator/>
      </w:r>
    </w:p>
  </w:endnote>
  <w:endnote w:type="continuationSeparator" w:id="0">
    <w:p w14:paraId="71A062AE" w14:textId="77777777" w:rsidR="001C469E" w:rsidRDefault="001C469E">
      <w:pPr>
        <w:spacing w:after="0" w:line="240" w:lineRule="auto"/>
      </w:pPr>
      <w:r>
        <w:continuationSeparator/>
      </w:r>
    </w:p>
  </w:endnote>
  <w:endnote w:type="continuationNotice" w:id="1">
    <w:p w14:paraId="7ECCD6D7" w14:textId="77777777" w:rsidR="001C469E" w:rsidRDefault="001C46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1B55" w14:textId="77777777" w:rsidR="00B75DDF" w:rsidRDefault="00B75D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61640" w14:textId="77777777" w:rsidR="001C469E" w:rsidRDefault="001C469E">
      <w:pPr>
        <w:spacing w:after="0" w:line="240" w:lineRule="auto"/>
      </w:pPr>
      <w:r>
        <w:separator/>
      </w:r>
    </w:p>
  </w:footnote>
  <w:footnote w:type="continuationSeparator" w:id="0">
    <w:p w14:paraId="5B04A37F" w14:textId="77777777" w:rsidR="001C469E" w:rsidRDefault="001C469E">
      <w:pPr>
        <w:spacing w:after="0" w:line="240" w:lineRule="auto"/>
      </w:pPr>
      <w:r>
        <w:continuationSeparator/>
      </w:r>
    </w:p>
  </w:footnote>
  <w:footnote w:type="continuationNotice" w:id="1">
    <w:p w14:paraId="3591ADAB" w14:textId="77777777" w:rsidR="001C469E" w:rsidRDefault="001C46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CEDC" w14:textId="77777777" w:rsidR="00B75DDF" w:rsidRDefault="00B75D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74FC"/>
    <w:rsid w:val="00026CD0"/>
    <w:rsid w:val="00027E39"/>
    <w:rsid w:val="000352FB"/>
    <w:rsid w:val="00041277"/>
    <w:rsid w:val="00043F32"/>
    <w:rsid w:val="000440A0"/>
    <w:rsid w:val="00064331"/>
    <w:rsid w:val="00066301"/>
    <w:rsid w:val="00071049"/>
    <w:rsid w:val="00071071"/>
    <w:rsid w:val="000B2A56"/>
    <w:rsid w:val="000B3A9F"/>
    <w:rsid w:val="000B3AC5"/>
    <w:rsid w:val="000B4101"/>
    <w:rsid w:val="000C10C0"/>
    <w:rsid w:val="000F2558"/>
    <w:rsid w:val="00104C1B"/>
    <w:rsid w:val="00111643"/>
    <w:rsid w:val="00111839"/>
    <w:rsid w:val="001221CC"/>
    <w:rsid w:val="00142566"/>
    <w:rsid w:val="00146ED6"/>
    <w:rsid w:val="00160653"/>
    <w:rsid w:val="0016433F"/>
    <w:rsid w:val="00165BF4"/>
    <w:rsid w:val="001759CD"/>
    <w:rsid w:val="00192E23"/>
    <w:rsid w:val="001A32B8"/>
    <w:rsid w:val="001B615C"/>
    <w:rsid w:val="001C469E"/>
    <w:rsid w:val="001F2048"/>
    <w:rsid w:val="001F7C76"/>
    <w:rsid w:val="00201F98"/>
    <w:rsid w:val="00213777"/>
    <w:rsid w:val="00217CD3"/>
    <w:rsid w:val="00220958"/>
    <w:rsid w:val="002374D0"/>
    <w:rsid w:val="00276D10"/>
    <w:rsid w:val="002911F5"/>
    <w:rsid w:val="002A0CF4"/>
    <w:rsid w:val="002A0FA9"/>
    <w:rsid w:val="002A150E"/>
    <w:rsid w:val="002A2381"/>
    <w:rsid w:val="002B1F52"/>
    <w:rsid w:val="002B4806"/>
    <w:rsid w:val="002D1AEB"/>
    <w:rsid w:val="002E2F71"/>
    <w:rsid w:val="002F053C"/>
    <w:rsid w:val="00305BDE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A4503"/>
    <w:rsid w:val="003B2E66"/>
    <w:rsid w:val="003B5AB8"/>
    <w:rsid w:val="003C09FE"/>
    <w:rsid w:val="003C141B"/>
    <w:rsid w:val="003C4174"/>
    <w:rsid w:val="003F06E0"/>
    <w:rsid w:val="004052B7"/>
    <w:rsid w:val="00412F18"/>
    <w:rsid w:val="00420D38"/>
    <w:rsid w:val="00422373"/>
    <w:rsid w:val="00423196"/>
    <w:rsid w:val="004406D1"/>
    <w:rsid w:val="00451887"/>
    <w:rsid w:val="004617CA"/>
    <w:rsid w:val="00487F14"/>
    <w:rsid w:val="004A5BB4"/>
    <w:rsid w:val="004B0D27"/>
    <w:rsid w:val="004B2F59"/>
    <w:rsid w:val="004C4050"/>
    <w:rsid w:val="004D1893"/>
    <w:rsid w:val="004D1ED0"/>
    <w:rsid w:val="004F4B51"/>
    <w:rsid w:val="0051100A"/>
    <w:rsid w:val="00544069"/>
    <w:rsid w:val="00552342"/>
    <w:rsid w:val="00555A22"/>
    <w:rsid w:val="0056209F"/>
    <w:rsid w:val="00572A48"/>
    <w:rsid w:val="00574610"/>
    <w:rsid w:val="00580D4F"/>
    <w:rsid w:val="005A021D"/>
    <w:rsid w:val="005B4D2A"/>
    <w:rsid w:val="005D1B6C"/>
    <w:rsid w:val="005E6BC4"/>
    <w:rsid w:val="00605F3D"/>
    <w:rsid w:val="00621911"/>
    <w:rsid w:val="006255DA"/>
    <w:rsid w:val="00625BBD"/>
    <w:rsid w:val="00633F1A"/>
    <w:rsid w:val="006420F7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56AE"/>
    <w:rsid w:val="006D1D44"/>
    <w:rsid w:val="006D70A6"/>
    <w:rsid w:val="006D7AF9"/>
    <w:rsid w:val="006E46C7"/>
    <w:rsid w:val="006E50C9"/>
    <w:rsid w:val="006E731D"/>
    <w:rsid w:val="006F0380"/>
    <w:rsid w:val="007005C1"/>
    <w:rsid w:val="00702595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6362B"/>
    <w:rsid w:val="00765CDF"/>
    <w:rsid w:val="0076630F"/>
    <w:rsid w:val="00783542"/>
    <w:rsid w:val="007A207B"/>
    <w:rsid w:val="007A7B47"/>
    <w:rsid w:val="007C03CF"/>
    <w:rsid w:val="007C6DE1"/>
    <w:rsid w:val="007E7758"/>
    <w:rsid w:val="00806868"/>
    <w:rsid w:val="00863CBD"/>
    <w:rsid w:val="00873F4F"/>
    <w:rsid w:val="008775D1"/>
    <w:rsid w:val="00880DD0"/>
    <w:rsid w:val="008C075A"/>
    <w:rsid w:val="008C1BB5"/>
    <w:rsid w:val="008C4D5E"/>
    <w:rsid w:val="008C5F89"/>
    <w:rsid w:val="008D1841"/>
    <w:rsid w:val="008F259E"/>
    <w:rsid w:val="008F56C7"/>
    <w:rsid w:val="00901194"/>
    <w:rsid w:val="00913618"/>
    <w:rsid w:val="0091562F"/>
    <w:rsid w:val="00915F20"/>
    <w:rsid w:val="00916E1C"/>
    <w:rsid w:val="00926989"/>
    <w:rsid w:val="00931A3B"/>
    <w:rsid w:val="00931B28"/>
    <w:rsid w:val="009603DA"/>
    <w:rsid w:val="00965BDA"/>
    <w:rsid w:val="009816BB"/>
    <w:rsid w:val="009B11D6"/>
    <w:rsid w:val="009B694C"/>
    <w:rsid w:val="009F2133"/>
    <w:rsid w:val="00A04128"/>
    <w:rsid w:val="00A049EE"/>
    <w:rsid w:val="00A06499"/>
    <w:rsid w:val="00A13253"/>
    <w:rsid w:val="00A20643"/>
    <w:rsid w:val="00A255CF"/>
    <w:rsid w:val="00A26609"/>
    <w:rsid w:val="00A31BA3"/>
    <w:rsid w:val="00A50F5F"/>
    <w:rsid w:val="00A7710A"/>
    <w:rsid w:val="00A86833"/>
    <w:rsid w:val="00AA4C3A"/>
    <w:rsid w:val="00AB1073"/>
    <w:rsid w:val="00AD7FD3"/>
    <w:rsid w:val="00AE08D1"/>
    <w:rsid w:val="00AE661E"/>
    <w:rsid w:val="00AE7B81"/>
    <w:rsid w:val="00AF1424"/>
    <w:rsid w:val="00AF1C94"/>
    <w:rsid w:val="00AF2B6A"/>
    <w:rsid w:val="00B02182"/>
    <w:rsid w:val="00B0277A"/>
    <w:rsid w:val="00B31B61"/>
    <w:rsid w:val="00B5425B"/>
    <w:rsid w:val="00B57090"/>
    <w:rsid w:val="00B66AD0"/>
    <w:rsid w:val="00B75DDF"/>
    <w:rsid w:val="00B87B62"/>
    <w:rsid w:val="00B95FB4"/>
    <w:rsid w:val="00BA2E3D"/>
    <w:rsid w:val="00BA712B"/>
    <w:rsid w:val="00BD5F61"/>
    <w:rsid w:val="00BE3064"/>
    <w:rsid w:val="00BE42AD"/>
    <w:rsid w:val="00BE741F"/>
    <w:rsid w:val="00BF1C02"/>
    <w:rsid w:val="00C00E30"/>
    <w:rsid w:val="00C1399A"/>
    <w:rsid w:val="00C409BC"/>
    <w:rsid w:val="00C51321"/>
    <w:rsid w:val="00C5264D"/>
    <w:rsid w:val="00C53EA1"/>
    <w:rsid w:val="00C67426"/>
    <w:rsid w:val="00C73F5E"/>
    <w:rsid w:val="00C90A6A"/>
    <w:rsid w:val="00C91D75"/>
    <w:rsid w:val="00CA20DB"/>
    <w:rsid w:val="00CA3CBC"/>
    <w:rsid w:val="00CA5270"/>
    <w:rsid w:val="00CB03FC"/>
    <w:rsid w:val="00CB2645"/>
    <w:rsid w:val="00CB46CA"/>
    <w:rsid w:val="00CC1E50"/>
    <w:rsid w:val="00CD1A85"/>
    <w:rsid w:val="00CE6713"/>
    <w:rsid w:val="00CF541E"/>
    <w:rsid w:val="00D1205D"/>
    <w:rsid w:val="00D3356D"/>
    <w:rsid w:val="00D34BB1"/>
    <w:rsid w:val="00D40798"/>
    <w:rsid w:val="00D4225E"/>
    <w:rsid w:val="00D4796B"/>
    <w:rsid w:val="00D5322B"/>
    <w:rsid w:val="00D6450B"/>
    <w:rsid w:val="00D666CF"/>
    <w:rsid w:val="00D70FA7"/>
    <w:rsid w:val="00D84FAB"/>
    <w:rsid w:val="00D85B64"/>
    <w:rsid w:val="00D862CD"/>
    <w:rsid w:val="00D9422B"/>
    <w:rsid w:val="00DB4AF0"/>
    <w:rsid w:val="00DC25E0"/>
    <w:rsid w:val="00DC6815"/>
    <w:rsid w:val="00DE0FEC"/>
    <w:rsid w:val="00DF603D"/>
    <w:rsid w:val="00E04972"/>
    <w:rsid w:val="00E04FA3"/>
    <w:rsid w:val="00E20CCD"/>
    <w:rsid w:val="00E218AC"/>
    <w:rsid w:val="00E31C97"/>
    <w:rsid w:val="00E34A60"/>
    <w:rsid w:val="00E372B0"/>
    <w:rsid w:val="00E4199E"/>
    <w:rsid w:val="00E4205C"/>
    <w:rsid w:val="00E43C12"/>
    <w:rsid w:val="00E45A84"/>
    <w:rsid w:val="00E54C18"/>
    <w:rsid w:val="00E567F9"/>
    <w:rsid w:val="00E66355"/>
    <w:rsid w:val="00E71F46"/>
    <w:rsid w:val="00E7691E"/>
    <w:rsid w:val="00E77E48"/>
    <w:rsid w:val="00E85CD5"/>
    <w:rsid w:val="00E93E56"/>
    <w:rsid w:val="00E9721B"/>
    <w:rsid w:val="00EB15C4"/>
    <w:rsid w:val="00EB2D83"/>
    <w:rsid w:val="00ED0023"/>
    <w:rsid w:val="00EF62F5"/>
    <w:rsid w:val="00F03A67"/>
    <w:rsid w:val="00F04680"/>
    <w:rsid w:val="00F15749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5F1A"/>
    <w:rsid w:val="00FB36CB"/>
    <w:rsid w:val="00FC6F0C"/>
    <w:rsid w:val="00FD140F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F33C8"/>
    <w:rsid w:val="003222AD"/>
    <w:rsid w:val="00382CB8"/>
    <w:rsid w:val="00424C17"/>
    <w:rsid w:val="0046799A"/>
    <w:rsid w:val="0058287C"/>
    <w:rsid w:val="00594E03"/>
    <w:rsid w:val="006006C9"/>
    <w:rsid w:val="00632844"/>
    <w:rsid w:val="00667EA3"/>
    <w:rsid w:val="00704184"/>
    <w:rsid w:val="007438E3"/>
    <w:rsid w:val="00861438"/>
    <w:rsid w:val="00A33BAC"/>
    <w:rsid w:val="00A81FD7"/>
    <w:rsid w:val="00A82726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8</Pages>
  <Words>629</Words>
  <Characters>35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6</vt:lpstr>
    </vt:vector>
  </TitlesOfParts>
  <Company/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9</dc:title>
  <dc:subject/>
  <dc:creator>Nguyễn Bảo Nguyên</dc:creator>
  <cp:keywords/>
  <cp:lastModifiedBy>Nguyen Nguyen</cp:lastModifiedBy>
  <cp:revision>211</cp:revision>
  <dcterms:created xsi:type="dcterms:W3CDTF">2021-10-30T16:09:00Z</dcterms:created>
  <dcterms:modified xsi:type="dcterms:W3CDTF">2021-12-25T04:4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